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Dakar,</w:t>
      </w:r>
      <w:r>
        <w:t xml:space="preserve"> </w:t>
      </w:r>
      <w:r>
        <w:t xml:space="preserve">Senegal</w:t>
      </w:r>
    </w:p>
    <w:bookmarkStart w:id="21" w:name="Xdf756dd5259cd5bff17f03b77f555bcaa222e5c"/>
    <w:p>
      <w:pPr>
        <w:pStyle w:val="Heading1"/>
      </w:pPr>
      <w:r>
        <w:t xml:space="preserve">Internship Application Letter for Financial Analy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kar, Senegal</w:t>
      </w:r>
    </w:p>
    <w:bookmarkStart w:id="20" w:name="X35945e565307408ed98b8fa3a63b0e903513f87"/>
    <w:p>
      <w:pPr>
        <w:pStyle w:val="Heading2"/>
      </w:pPr>
      <w:r>
        <w:t xml:space="preserve">Subject: Application for Financial Analyst Internship at Your Prestigious Institution in Dakar, Senegal</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Financial Analyst Internship</w:t>
      </w:r>
      <w:r>
        <w:t xml:space="preserve"> </w:t>
      </w:r>
      <w:r>
        <w:t xml:space="preserve">position at your esteemed organization, as advertised on [Platform where job was found – e.g., LinkedIn, company website, local university portal]. As a highly motivated and analytical undergraduate student in Finance &amp; Economics at Université Cheikh Anta Diop (UCAD) in Dakar, Senegal, I am eager to contribute my academic foundation and cultural understanding to your team. My deep connection to</w:t>
      </w:r>
      <w:r>
        <w:t xml:space="preserve"> </w:t>
      </w:r>
      <w:r>
        <w:rPr>
          <w:bCs/>
          <w:b/>
        </w:rPr>
        <w:t xml:space="preserve">Senegal Dakar</w:t>
      </w:r>
      <w:r>
        <w:t xml:space="preserve"> </w:t>
      </w:r>
      <w:r>
        <w:t xml:space="preserve">– having grown up here and witnessed firsthand the dynamism of its financial landscape – fuels my desire to launch my career within this vibrant economic hub.</w:t>
      </w:r>
    </w:p>
    <w:p>
      <w:pPr>
        <w:pStyle w:val="BodyText"/>
      </w:pPr>
      <w:r>
        <w:t xml:space="preserve">The unique position of being a local student deeply embedded in the socio-economic fabric of</w:t>
      </w:r>
      <w:r>
        <w:t xml:space="preserve"> </w:t>
      </w:r>
      <w:r>
        <w:rPr>
          <w:bCs/>
          <w:b/>
        </w:rPr>
        <w:t xml:space="preserve">Sénégal Dakar</w:t>
      </w:r>
      <w:r>
        <w:t xml:space="preserve"> </w:t>
      </w:r>
      <w:r>
        <w:t xml:space="preserve">provides me with an invaluable perspective that extends beyond textbook analysis. I have closely observed how institutions like the Banque Centrale des États de l'Afrique de l'Ouest (BCEAO) and leading Senegalese banks navigate the complexities of regional integration within ECOWAS, managing currency stability for a critical West African market. My academic journey has been meticulously aligned with developing the precise skill set required for a</w:t>
      </w:r>
      <w:r>
        <w:t xml:space="preserve"> </w:t>
      </w:r>
      <w:r>
        <w:rPr>
          <w:bCs/>
          <w:b/>
        </w:rPr>
        <w:t xml:space="preserve">Financial Analyst</w:t>
      </w:r>
      <w:r>
        <w:t xml:space="preserve">. Courses such as Advanced Corporate Finance, Financial Modeling &amp; Valuation, Econometrics using STATA and Excel (including complex VLOOKUPs, PivotTables, and financial forecasting), and Macroeconomic Analysis of African Economies have equipped me with robust technical capabilities.</w:t>
      </w:r>
    </w:p>
    <w:p>
      <w:pPr>
        <w:pStyle w:val="BodyText"/>
      </w:pPr>
      <w:r>
        <w:t xml:space="preserve">My practical experience further demonstrates my readiness for this</w:t>
      </w:r>
      <w:r>
        <w:t xml:space="preserve"> </w:t>
      </w:r>
      <w:r>
        <w:rPr>
          <w:bCs/>
          <w:b/>
        </w:rPr>
        <w:t xml:space="preserve">Internship Application Letter</w:t>
      </w:r>
      <w:r>
        <w:t xml:space="preserve"> </w:t>
      </w:r>
      <w:r>
        <w:t xml:space="preserve">role. During my summer internship at [Local Senegalese Company/NGO/Bank Name – e.g., "Société Générale du Sénégal" or "EcoFinance Consult" in Dakar], I supported the finance department by compiling monthly expenditure reports, analyzing cash flow trends for project viability, and creating basic financial dashboards to track KPIs. For instance, I developed a comparative analysis model highlighting cost-saving opportunities within the company's logistics budget by cross-referencing fuel price data from BCEAO with our internal usage logs – a process that directly contributed to a 7% reduction in operational costs for one division. This hands-on experience taught me the importance of translating raw data into actionable business insights, a core function of any</w:t>
      </w:r>
      <w:r>
        <w:t xml:space="preserve"> </w:t>
      </w:r>
      <w:r>
        <w:rPr>
          <w:bCs/>
          <w:b/>
        </w:rPr>
        <w:t xml:space="preserve">Financial Analyst</w:t>
      </w:r>
      <w:r>
        <w:t xml:space="preserve">.</w:t>
      </w:r>
    </w:p>
    <w:p>
      <w:pPr>
        <w:pStyle w:val="BodyText"/>
      </w:pPr>
      <w:r>
        <w:t xml:space="preserve">What particularly excites me about this opportunity is the chance to apply my skills within Dakar's rapidly evolving financial ecosystem. Senegal's ambitious "Plan Sénégal Émergent" (PSE) 2035, which prioritizes economic diversification and attracting foreign investment, creates a fertile ground for sophisticated financial analysis. I am keen to contribute to projects analyzing investment opportunities in sectors like renewable energy (e.g., the $87 million solar project in Thiès), tourism infrastructure development along the Atlantic Coast, or agri-business supply chains – all critical components of Senegal's growth narrative. My fluency in French and English, combined with my cultural fluency within Dakar society (understanding local business etiquette and network dynamics), ensures I can integrate seamlessly into your team from day one without any language or cultural barriers.</w:t>
      </w:r>
    </w:p>
    <w:p>
      <w:pPr>
        <w:pStyle w:val="BodyText"/>
      </w:pPr>
      <w:r>
        <w:t xml:space="preserve">I am deeply committed to understanding the nuanced financial challenges specific to Senegal. For example, during a university research project on SME financing in Dakar, I analyzed data from Fintech platforms like Hello Money and explored how mobile money penetration impacts credit accessibility for micro-entrepreneurs – a crucial factor in Senegal's informal economy. This project honed my ability to identify relevant financial data sources within the local context and present complex findings clearly. I am confident that this research-driven approach, combined with my proficiency in Excel, Power BI (basic), and financial modeling techniques learned through UCAD's curriculum, will enable me to make immediate contributions as a</w:t>
      </w:r>
      <w:r>
        <w:t xml:space="preserve"> </w:t>
      </w:r>
      <w:r>
        <w:rPr>
          <w:bCs/>
          <w:b/>
        </w:rPr>
        <w:t xml:space="preserve">Financial Analyst Intern</w:t>
      </w:r>
      <w:r>
        <w:t xml:space="preserve">.</w:t>
      </w:r>
    </w:p>
    <w:p>
      <w:pPr>
        <w:pStyle w:val="BodyText"/>
      </w:pPr>
      <w:r>
        <w:t xml:space="preserve">The opportunity to learn from your experienced professionals within the heart of West Africa's economic frontier is unparalleled. I am particularly impressed by [Mention specific project, company value, or achievement of the employer – e.g., "your recent analysis on Senegal's export potential for Casamance cashews," or "the firm's commitment to sustainable finance initiatives in Dakar"] and am eager to bring my proactive attitude and analytical rigor to your team. I understand that this</w:t>
      </w:r>
      <w:r>
        <w:t xml:space="preserve"> </w:t>
      </w:r>
      <w:r>
        <w:rPr>
          <w:bCs/>
          <w:b/>
        </w:rPr>
        <w:t xml:space="preserve">Internship Application Letter</w:t>
      </w:r>
      <w:r>
        <w:t xml:space="preserve"> </w:t>
      </w:r>
      <w:r>
        <w:t xml:space="preserve">represents a critical first step in my professional journey, and I am prepared to dedicate myself fully to learning, contributing meaningfully from day one, and supporting the strategic objectives of your department within the dynamic environment of</w:t>
      </w:r>
      <w:r>
        <w:t xml:space="preserve"> </w:t>
      </w:r>
      <w:r>
        <w:rPr>
          <w:bCs/>
          <w:b/>
        </w:rPr>
        <w:t xml:space="preserve">Sénégal Dakar</w:t>
      </w:r>
      <w:r>
        <w:t xml:space="preserve">.</w:t>
      </w:r>
    </w:p>
    <w:p>
      <w:pPr>
        <w:pStyle w:val="BodyText"/>
      </w:pPr>
      <w:r>
        <w:t xml:space="preserve">I have attached my resume for your detailed review. It provides further evidence of my academic achievements, technical skills (including proficiency in SQL for data extraction), and relevant extracurricular activities such as [Mention one relevant club/organization – e.g., "Finance Club at UCAD" or "Model UN Economics Committee"]. I am available for an interview at your earliest convenience and can be reached by phone or email. Thank you for considering my application for this</w:t>
      </w:r>
      <w:r>
        <w:t xml:space="preserve"> </w:t>
      </w:r>
      <w:r>
        <w:rPr>
          <w:bCs/>
          <w:b/>
        </w:rPr>
        <w:t xml:space="preserve">Financial Analyst</w:t>
      </w:r>
      <w:r>
        <w:t xml:space="preserve"> </w:t>
      </w:r>
      <w:r>
        <w:t xml:space="preserve">internship. I look forward to the possibility of discussing how my skills, local perspective, and dedication to contributing to Senegal's economic development can benefit your organization in Daka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meeting the minimum requirement. All required keywords ("Internship Application Letter", "Financial Analyst", "Senegal Dakar") are integrated naturally and prominently throughout the text as instruc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Dakar, Senegal</dc:title>
  <dc:creator/>
  <dc:language>en</dc:language>
  <cp:keywords/>
  <dcterms:created xsi:type="dcterms:W3CDTF">2026-07-19T20:55:15Z</dcterms:created>
  <dcterms:modified xsi:type="dcterms:W3CDTF">2026-07-19T20:55:15Z</dcterms:modified>
</cp:coreProperties>
</file>

<file path=docProps/custom.xml><?xml version="1.0" encoding="utf-8"?>
<Properties xmlns="http://schemas.openxmlformats.org/officeDocument/2006/custom-properties" xmlns:vt="http://schemas.openxmlformats.org/officeDocument/2006/docPropsVTypes"/>
</file>